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2809" w:rsidRDefault="00E82809">
      <w:pPr>
        <w:pStyle w:val="Body"/>
      </w:pPr>
      <w:bookmarkStart w:id="0" w:name="_GoBack"/>
      <w:bookmarkEnd w:id="0"/>
    </w:p>
    <w:p w:rsidR="00383286" w:rsidRPr="00D20534" w:rsidRDefault="0000631C" w:rsidP="006E63AA">
      <w:pPr>
        <w:pStyle w:val="Body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Restorative Dialogue</w:t>
      </w:r>
      <w:r w:rsidR="00CA13CD">
        <w:rPr>
          <w:b/>
          <w:sz w:val="28"/>
          <w:szCs w:val="28"/>
        </w:rPr>
        <w:t xml:space="preserve"> Practice</w:t>
      </w:r>
    </w:p>
    <w:p w:rsidR="00D20534" w:rsidRDefault="00D20534">
      <w:pPr>
        <w:pStyle w:val="Body"/>
      </w:pPr>
    </w:p>
    <w:p w:rsidR="00911811" w:rsidRPr="00911811" w:rsidRDefault="00911811">
      <w:pPr>
        <w:pStyle w:val="Body"/>
        <w:rPr>
          <w:sz w:val="24"/>
          <w:szCs w:val="24"/>
        </w:rPr>
      </w:pPr>
      <w:r>
        <w:rPr>
          <w:sz w:val="24"/>
          <w:szCs w:val="24"/>
        </w:rPr>
        <w:t>Choose a scenario fro</w:t>
      </w:r>
      <w:r w:rsidR="00BD5DD9">
        <w:rPr>
          <w:sz w:val="24"/>
          <w:szCs w:val="24"/>
        </w:rPr>
        <w:t>m the list below</w:t>
      </w:r>
      <w:r w:rsidR="0000631C">
        <w:rPr>
          <w:sz w:val="24"/>
          <w:szCs w:val="24"/>
        </w:rPr>
        <w:t xml:space="preserve"> or one from your own experience</w:t>
      </w:r>
      <w:r w:rsidR="00BD5DD9">
        <w:rPr>
          <w:sz w:val="24"/>
          <w:szCs w:val="24"/>
        </w:rPr>
        <w:t xml:space="preserve">.  </w:t>
      </w:r>
      <w:r>
        <w:rPr>
          <w:sz w:val="24"/>
          <w:szCs w:val="24"/>
        </w:rPr>
        <w:t>One person will use the restorative questions to elicit a reflective conversation about the chosen incident.  The other person will role-play be</w:t>
      </w:r>
      <w:r w:rsidR="0000631C">
        <w:rPr>
          <w:sz w:val="24"/>
          <w:szCs w:val="24"/>
        </w:rPr>
        <w:t>ing the person who caused the harm</w:t>
      </w:r>
      <w:r>
        <w:rPr>
          <w:sz w:val="24"/>
          <w:szCs w:val="24"/>
        </w:rPr>
        <w:t xml:space="preserve"> and will respond to the questions.  After the conversation is complete, switch roles, choose a </w:t>
      </w:r>
      <w:r w:rsidR="00B31FF8">
        <w:rPr>
          <w:sz w:val="24"/>
          <w:szCs w:val="24"/>
        </w:rPr>
        <w:t>new scenario, and begin again.</w:t>
      </w:r>
    </w:p>
    <w:p w:rsidR="00911811" w:rsidRDefault="00911811">
      <w:pPr>
        <w:pStyle w:val="Body"/>
        <w:rPr>
          <w:b/>
          <w:sz w:val="24"/>
          <w:szCs w:val="24"/>
          <w:u w:val="single"/>
        </w:rPr>
      </w:pPr>
    </w:p>
    <w:p w:rsidR="00383286" w:rsidRPr="00D20534" w:rsidRDefault="00A92F01" w:rsidP="00D02B11">
      <w:pPr>
        <w:pStyle w:val="Body"/>
        <w:numPr>
          <w:ilvl w:val="0"/>
          <w:numId w:val="1"/>
        </w:numPr>
      </w:pPr>
      <w:r w:rsidRPr="00D20534">
        <w:t xml:space="preserve">Student comes in late and starts saying hi to all of his/her friends, with the exaggerated antics of </w:t>
      </w:r>
      <w:r w:rsidR="006E63AA" w:rsidRPr="00D20534">
        <w:t>handshakes</w:t>
      </w:r>
      <w:r w:rsidRPr="00D20534">
        <w:t>, head nods, and loud comments, totally ignoring the teacher who is in the middle of addressing the class.</w:t>
      </w:r>
    </w:p>
    <w:p w:rsidR="00383286" w:rsidRPr="00D20534" w:rsidRDefault="00383286">
      <w:pPr>
        <w:pStyle w:val="Body"/>
      </w:pPr>
    </w:p>
    <w:p w:rsidR="00383286" w:rsidRPr="00D20534" w:rsidRDefault="00A92F01" w:rsidP="00D02B11">
      <w:pPr>
        <w:pStyle w:val="Body"/>
        <w:numPr>
          <w:ilvl w:val="0"/>
          <w:numId w:val="1"/>
        </w:numPr>
      </w:pPr>
      <w:r w:rsidRPr="00D20534">
        <w:t>Student is laying his/her head on the desk, apparently sleeping.</w:t>
      </w:r>
    </w:p>
    <w:p w:rsidR="00383286" w:rsidRPr="00D20534" w:rsidRDefault="00383286">
      <w:pPr>
        <w:pStyle w:val="Body"/>
      </w:pPr>
    </w:p>
    <w:p w:rsidR="00383286" w:rsidRPr="00D20534" w:rsidRDefault="00A92F01" w:rsidP="00D02B11">
      <w:pPr>
        <w:pStyle w:val="Body"/>
        <w:numPr>
          <w:ilvl w:val="0"/>
          <w:numId w:val="1"/>
        </w:numPr>
      </w:pPr>
      <w:r w:rsidRPr="00D20534">
        <w:t>Student just sits at the desk, staring out the window, as others are working independently.</w:t>
      </w:r>
    </w:p>
    <w:p w:rsidR="00383286" w:rsidRPr="00D20534" w:rsidRDefault="00383286">
      <w:pPr>
        <w:pStyle w:val="Body"/>
      </w:pPr>
    </w:p>
    <w:p w:rsidR="00383286" w:rsidRPr="00D20534" w:rsidRDefault="00A92F01" w:rsidP="00D02B11">
      <w:pPr>
        <w:pStyle w:val="Body"/>
        <w:numPr>
          <w:ilvl w:val="0"/>
          <w:numId w:val="1"/>
        </w:numPr>
      </w:pPr>
      <w:r w:rsidRPr="00D20534">
        <w:t>In the beginning of explaining the day’s lesson, a student interrupts you and says loudly, “Can we get on with the assignment?”</w:t>
      </w:r>
    </w:p>
    <w:p w:rsidR="00383286" w:rsidRPr="00D20534" w:rsidRDefault="00383286">
      <w:pPr>
        <w:pStyle w:val="Body"/>
      </w:pPr>
    </w:p>
    <w:p w:rsidR="00383286" w:rsidRPr="00D20534" w:rsidRDefault="00A92F01" w:rsidP="00D02B11">
      <w:pPr>
        <w:pStyle w:val="Body"/>
        <w:numPr>
          <w:ilvl w:val="0"/>
          <w:numId w:val="1"/>
        </w:numPr>
      </w:pPr>
      <w:r w:rsidRPr="00D20534">
        <w:t>Student has ear buds in his/her ears but swears the cord is not connected to the phone and shows you the dangling end.</w:t>
      </w:r>
    </w:p>
    <w:p w:rsidR="00383286" w:rsidRPr="00D20534" w:rsidRDefault="00383286">
      <w:pPr>
        <w:pStyle w:val="Body"/>
      </w:pPr>
    </w:p>
    <w:p w:rsidR="00383286" w:rsidRPr="00D20534" w:rsidRDefault="00A92F01" w:rsidP="00D02B11">
      <w:pPr>
        <w:pStyle w:val="Body"/>
        <w:numPr>
          <w:ilvl w:val="0"/>
          <w:numId w:val="1"/>
        </w:numPr>
      </w:pPr>
      <w:r w:rsidRPr="00D20534">
        <w:t>Student is texting under the desk.</w:t>
      </w:r>
    </w:p>
    <w:p w:rsidR="00383286" w:rsidRPr="00D20534" w:rsidRDefault="00383286">
      <w:pPr>
        <w:pStyle w:val="Body"/>
      </w:pPr>
    </w:p>
    <w:p w:rsidR="00383286" w:rsidRPr="00D20534" w:rsidRDefault="00A92F01" w:rsidP="00D02B11">
      <w:pPr>
        <w:pStyle w:val="Body"/>
        <w:numPr>
          <w:ilvl w:val="0"/>
          <w:numId w:val="1"/>
        </w:numPr>
      </w:pPr>
      <w:r w:rsidRPr="00D20534">
        <w:t>Student constantly talks to his/her neighbor no matter where you seat this student.</w:t>
      </w:r>
    </w:p>
    <w:p w:rsidR="00383286" w:rsidRPr="00D20534" w:rsidRDefault="00383286">
      <w:pPr>
        <w:pStyle w:val="Body"/>
      </w:pPr>
    </w:p>
    <w:p w:rsidR="00383286" w:rsidRPr="00D20534" w:rsidRDefault="00A92F01" w:rsidP="00D02B11">
      <w:pPr>
        <w:pStyle w:val="Body"/>
        <w:numPr>
          <w:ilvl w:val="0"/>
          <w:numId w:val="1"/>
        </w:numPr>
      </w:pPr>
      <w:r w:rsidRPr="00D20534">
        <w:t>Student uses comments like, “this is so easy” when other students ask questions.</w:t>
      </w:r>
    </w:p>
    <w:p w:rsidR="00383286" w:rsidRPr="00D20534" w:rsidRDefault="00383286">
      <w:pPr>
        <w:pStyle w:val="Body"/>
      </w:pPr>
    </w:p>
    <w:p w:rsidR="00383286" w:rsidRPr="00D20534" w:rsidRDefault="00A92F01" w:rsidP="00D02B11">
      <w:pPr>
        <w:pStyle w:val="Body"/>
        <w:numPr>
          <w:ilvl w:val="0"/>
          <w:numId w:val="1"/>
        </w:numPr>
      </w:pPr>
      <w:r w:rsidRPr="00D20534">
        <w:t>Student did not add to his/her group work, and offers nothing during their class presentation.</w:t>
      </w:r>
    </w:p>
    <w:p w:rsidR="00383286" w:rsidRPr="00D20534" w:rsidRDefault="00383286">
      <w:pPr>
        <w:pStyle w:val="Body"/>
      </w:pPr>
    </w:p>
    <w:p w:rsidR="00383286" w:rsidRPr="00D20534" w:rsidRDefault="00A92F01" w:rsidP="00D02B11">
      <w:pPr>
        <w:pStyle w:val="Body"/>
        <w:numPr>
          <w:ilvl w:val="0"/>
          <w:numId w:val="1"/>
        </w:numPr>
      </w:pPr>
      <w:r w:rsidRPr="00D20534">
        <w:t>Student always yawns, stretches, and says, “I don’t know” when teacher asks student what he/she thinks.</w:t>
      </w:r>
    </w:p>
    <w:p w:rsidR="00383286" w:rsidRPr="00D20534" w:rsidRDefault="00383286">
      <w:pPr>
        <w:pStyle w:val="Body"/>
      </w:pPr>
    </w:p>
    <w:p w:rsidR="00383286" w:rsidRPr="00D20534" w:rsidRDefault="00A92F01" w:rsidP="00D02B11">
      <w:pPr>
        <w:pStyle w:val="Body"/>
        <w:numPr>
          <w:ilvl w:val="0"/>
          <w:numId w:val="1"/>
        </w:numPr>
      </w:pPr>
      <w:r w:rsidRPr="00D20534">
        <w:t>Student never is prepared for class - no pencil or pen, no notebook, nothing.</w:t>
      </w:r>
    </w:p>
    <w:p w:rsidR="00383286" w:rsidRPr="00D20534" w:rsidRDefault="00383286">
      <w:pPr>
        <w:pStyle w:val="Body"/>
      </w:pPr>
    </w:p>
    <w:p w:rsidR="00383286" w:rsidRPr="00D20534" w:rsidRDefault="00A92F01" w:rsidP="00D02B11">
      <w:pPr>
        <w:pStyle w:val="Body"/>
        <w:numPr>
          <w:ilvl w:val="0"/>
          <w:numId w:val="1"/>
        </w:numPr>
      </w:pPr>
      <w:r w:rsidRPr="00D20534">
        <w:t>Student answers all questions and never gives anyone else a chance to take time to think about the possible answers.</w:t>
      </w:r>
    </w:p>
    <w:p w:rsidR="00383286" w:rsidRPr="00D20534" w:rsidRDefault="00383286">
      <w:pPr>
        <w:pStyle w:val="Body"/>
      </w:pPr>
    </w:p>
    <w:p w:rsidR="00383286" w:rsidRPr="00D20534" w:rsidRDefault="00A92F01" w:rsidP="00D02B11">
      <w:pPr>
        <w:pStyle w:val="Body"/>
        <w:numPr>
          <w:ilvl w:val="0"/>
          <w:numId w:val="1"/>
        </w:numPr>
      </w:pPr>
      <w:r w:rsidRPr="00D20534">
        <w:t>Student eats in class when you have specifically requested no food in class.</w:t>
      </w:r>
    </w:p>
    <w:p w:rsidR="00383286" w:rsidRPr="00D20534" w:rsidRDefault="00383286">
      <w:pPr>
        <w:pStyle w:val="Body"/>
      </w:pPr>
    </w:p>
    <w:p w:rsidR="00383286" w:rsidRPr="00D20534" w:rsidRDefault="00A92F01" w:rsidP="00D02B11">
      <w:pPr>
        <w:pStyle w:val="Body"/>
        <w:numPr>
          <w:ilvl w:val="0"/>
          <w:numId w:val="1"/>
        </w:numPr>
      </w:pPr>
      <w:r w:rsidRPr="00D20534">
        <w:t>Student laughs at another student reading aloud.</w:t>
      </w:r>
    </w:p>
    <w:p w:rsidR="00383286" w:rsidRPr="00D20534" w:rsidRDefault="00383286">
      <w:pPr>
        <w:pStyle w:val="Body"/>
      </w:pPr>
    </w:p>
    <w:p w:rsidR="006E63AA" w:rsidRDefault="00A92F01" w:rsidP="00D02B11">
      <w:pPr>
        <w:pStyle w:val="Body"/>
        <w:numPr>
          <w:ilvl w:val="0"/>
          <w:numId w:val="1"/>
        </w:numPr>
      </w:pPr>
      <w:r w:rsidRPr="00D20534">
        <w:t>Student comes into class 5 minutes late, then takes another 5 minutes to get books, notebook, pen/pencils ready, making each movement big and loud.</w:t>
      </w:r>
    </w:p>
    <w:p w:rsidR="006E63AA" w:rsidRDefault="006E63AA">
      <w:pPr>
        <w:pStyle w:val="Body"/>
      </w:pPr>
    </w:p>
    <w:p w:rsidR="006E63AA" w:rsidRDefault="006E63AA" w:rsidP="00D02B11">
      <w:pPr>
        <w:pStyle w:val="Body"/>
        <w:numPr>
          <w:ilvl w:val="0"/>
          <w:numId w:val="1"/>
        </w:numPr>
      </w:pPr>
      <w:r>
        <w:t xml:space="preserve">Student is repeatedly late to school and/or </w:t>
      </w:r>
      <w:r w:rsidR="00070D7D">
        <w:t xml:space="preserve">frequently </w:t>
      </w:r>
      <w:r>
        <w:t>does not come to school at all.</w:t>
      </w:r>
    </w:p>
    <w:p w:rsidR="002D7632" w:rsidRDefault="002D7632">
      <w:pPr>
        <w:pStyle w:val="Body"/>
      </w:pPr>
    </w:p>
    <w:p w:rsidR="006E63AA" w:rsidRDefault="006E63AA" w:rsidP="00D02B11">
      <w:pPr>
        <w:pStyle w:val="Body"/>
        <w:numPr>
          <w:ilvl w:val="0"/>
          <w:numId w:val="1"/>
        </w:numPr>
      </w:pPr>
      <w:r>
        <w:t>Student is found wandering around campus without a pass.</w:t>
      </w:r>
    </w:p>
    <w:p w:rsidR="006E63AA" w:rsidRDefault="006E63AA">
      <w:pPr>
        <w:pStyle w:val="Body"/>
      </w:pPr>
    </w:p>
    <w:p w:rsidR="006E63AA" w:rsidRPr="00D20534" w:rsidRDefault="006E63AA" w:rsidP="00D02B11">
      <w:pPr>
        <w:pStyle w:val="Body"/>
        <w:numPr>
          <w:ilvl w:val="0"/>
          <w:numId w:val="1"/>
        </w:numPr>
      </w:pPr>
      <w:r>
        <w:t>Student comes to school but frequently cuts one or more classes.</w:t>
      </w:r>
    </w:p>
    <w:sectPr w:rsidR="006E63AA" w:rsidRPr="00D20534" w:rsidSect="00A92F01">
      <w:headerReference w:type="default" r:id="rId7"/>
      <w:footerReference w:type="default" r:id="rId8"/>
      <w:pgSz w:w="12240" w:h="15840"/>
      <w:pgMar w:top="720" w:right="720" w:bottom="720" w:left="720" w:header="720" w:footer="86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65E5" w:rsidRDefault="006D65E5">
      <w:r>
        <w:separator/>
      </w:r>
    </w:p>
  </w:endnote>
  <w:endnote w:type="continuationSeparator" w:id="0">
    <w:p w:rsidR="006D65E5" w:rsidRDefault="006D65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83286" w:rsidRDefault="00383286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65E5" w:rsidRDefault="006D65E5">
      <w:r>
        <w:separator/>
      </w:r>
    </w:p>
  </w:footnote>
  <w:footnote w:type="continuationSeparator" w:id="0">
    <w:p w:rsidR="006D65E5" w:rsidRDefault="006D65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83286" w:rsidRDefault="00383286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034B74"/>
    <w:multiLevelType w:val="hybridMultilevel"/>
    <w:tmpl w:val="B2829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MLc0MDM3NTI3NTdV0lEKTi0uzszPAykwrAUAK9UIrCwAAAA="/>
  </w:docVars>
  <w:rsids>
    <w:rsidRoot w:val="00383286"/>
    <w:rsid w:val="0000631C"/>
    <w:rsid w:val="00070D7D"/>
    <w:rsid w:val="0010562F"/>
    <w:rsid w:val="002D7632"/>
    <w:rsid w:val="00372971"/>
    <w:rsid w:val="00383286"/>
    <w:rsid w:val="003B5A60"/>
    <w:rsid w:val="006D65E5"/>
    <w:rsid w:val="006E63AA"/>
    <w:rsid w:val="007A17E6"/>
    <w:rsid w:val="00867EB3"/>
    <w:rsid w:val="00911811"/>
    <w:rsid w:val="009B05FA"/>
    <w:rsid w:val="009C51A4"/>
    <w:rsid w:val="00A92F01"/>
    <w:rsid w:val="00AC43B9"/>
    <w:rsid w:val="00AD0F93"/>
    <w:rsid w:val="00B31FF8"/>
    <w:rsid w:val="00B361D8"/>
    <w:rsid w:val="00BD5DD9"/>
    <w:rsid w:val="00BF3394"/>
    <w:rsid w:val="00BF67E6"/>
    <w:rsid w:val="00C147DC"/>
    <w:rsid w:val="00CA13CD"/>
    <w:rsid w:val="00D02B11"/>
    <w:rsid w:val="00D20534"/>
    <w:rsid w:val="00DB0630"/>
    <w:rsid w:val="00E25747"/>
    <w:rsid w:val="00E82809"/>
    <w:rsid w:val="00F11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E870E2C-8450-4B1E-A708-8CF1AAFA4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Arial Unicode MS" w:cs="Arial Unicode MS"/>
      <w:color w:val="000000"/>
      <w:sz w:val="24"/>
      <w:szCs w:val="24"/>
    </w:rPr>
  </w:style>
  <w:style w:type="paragraph" w:customStyle="1" w:styleId="Body">
    <w:name w:val="Body"/>
    <w:rPr>
      <w:rFonts w:ascii="Helvetica" w:eastAsia="Helvetica" w:hAnsi="Helvetica" w:cs="Helvetica"/>
      <w:color w:val="000000"/>
      <w:sz w:val="22"/>
      <w:szCs w:val="22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7</Words>
  <Characters>18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h Whelan</dc:creator>
  <cp:lastModifiedBy>Flowers, Michele</cp:lastModifiedBy>
  <cp:revision>2</cp:revision>
  <dcterms:created xsi:type="dcterms:W3CDTF">2019-12-03T00:51:00Z</dcterms:created>
  <dcterms:modified xsi:type="dcterms:W3CDTF">2019-12-03T00:51:00Z</dcterms:modified>
</cp:coreProperties>
</file>